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2BBBC" w14:textId="2A7EEA76" w:rsidR="00B530F1" w:rsidRPr="00047ECF" w:rsidRDefault="00CE7997">
      <w:pPr>
        <w:pStyle w:val="Title"/>
        <w:rPr>
          <w:rFonts w:asciiTheme="minorHAnsi" w:hAnsiTheme="minorHAnsi" w:cstheme="minorHAnsi"/>
          <w:sz w:val="40"/>
          <w:szCs w:val="40"/>
        </w:rPr>
      </w:pPr>
      <w:r w:rsidRPr="00047ECF">
        <w:rPr>
          <w:rFonts w:asciiTheme="minorHAnsi" w:hAnsiTheme="minorHAnsi" w:cstheme="minorHAnsi"/>
          <w:sz w:val="40"/>
          <w:szCs w:val="40"/>
        </w:rPr>
        <w:t xml:space="preserve">Merry Christmas </w:t>
      </w:r>
      <w:r w:rsidR="00047ECF">
        <w:rPr>
          <w:rFonts w:asciiTheme="minorHAnsi" w:hAnsiTheme="minorHAnsi" w:cstheme="minorHAnsi"/>
          <w:sz w:val="40"/>
          <w:szCs w:val="40"/>
        </w:rPr>
        <w:t>"</w:t>
      </w:r>
      <w:r w:rsidR="00E94514" w:rsidRPr="00047ECF">
        <w:rPr>
          <w:rFonts w:asciiTheme="minorHAnsi" w:hAnsiTheme="minorHAnsi" w:cstheme="minorHAnsi"/>
          <w:sz w:val="40"/>
          <w:szCs w:val="40"/>
        </w:rPr>
        <w:t>Name of Person</w:t>
      </w:r>
      <w:r w:rsidR="00047ECF">
        <w:rPr>
          <w:rFonts w:asciiTheme="minorHAnsi" w:hAnsiTheme="minorHAnsi" w:cstheme="minorHAnsi"/>
          <w:sz w:val="40"/>
          <w:szCs w:val="40"/>
        </w:rPr>
        <w:t>"</w:t>
      </w:r>
    </w:p>
    <w:p w14:paraId="5F98EE64" w14:textId="77777777" w:rsidR="00B530F1" w:rsidRPr="00047ECF" w:rsidRDefault="00CE7997">
      <w:pPr>
        <w:pStyle w:val="Subtitle"/>
        <w:rPr>
          <w:rFonts w:asciiTheme="minorHAnsi" w:hAnsiTheme="minorHAnsi" w:cstheme="minorHAnsi"/>
          <w:sz w:val="40"/>
          <w:szCs w:val="40"/>
        </w:rPr>
      </w:pPr>
      <w:r w:rsidRPr="00047ECF">
        <w:rPr>
          <w:rFonts w:asciiTheme="minorHAnsi" w:hAnsiTheme="minorHAnsi" w:cstheme="minorHAnsi"/>
          <w:sz w:val="40"/>
          <w:szCs w:val="40"/>
        </w:rPr>
        <w:t>From Santa</w:t>
      </w:r>
    </w:p>
    <w:p w14:paraId="08FE5D08" w14:textId="77777777" w:rsidR="00B530F1" w:rsidRPr="00955EE5" w:rsidRDefault="00B530F1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2143A232" w14:textId="2086D536" w:rsidR="00B530F1" w:rsidRPr="00955EE5" w:rsidRDefault="00047EC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>
        <w:rPr>
          <w:noProof/>
        </w:rPr>
        <w:drawing>
          <wp:inline distT="0" distB="0" distL="0" distR="0" wp14:anchorId="5E185C5C" wp14:editId="50F4CA52">
            <wp:extent cx="3677238" cy="2762250"/>
            <wp:effectExtent l="0" t="0" r="0" b="0"/>
            <wp:docPr id="2" name="Picture 2" descr="A picture containing plant, 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plant, r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884" cy="2767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9CE10" w14:textId="77777777" w:rsidR="00B530F1" w:rsidRPr="00955EE5" w:rsidRDefault="00B530F1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ED314D4" w14:textId="185BECBC" w:rsidR="00B530F1" w:rsidRPr="00955EE5" w:rsidRDefault="00CE7997">
      <w:pPr>
        <w:pStyle w:val="BodyText"/>
        <w:rPr>
          <w:rFonts w:asciiTheme="minorHAnsi" w:hAnsiTheme="minorHAnsi" w:cstheme="minorHAnsi"/>
          <w:sz w:val="32"/>
          <w:szCs w:val="32"/>
        </w:rPr>
      </w:pPr>
      <w:r w:rsidRPr="00955EE5">
        <w:rPr>
          <w:rFonts w:asciiTheme="minorHAnsi" w:hAnsiTheme="minorHAnsi" w:cstheme="minorHAnsi"/>
          <w:color w:val="0000FF"/>
          <w:sz w:val="32"/>
          <w:szCs w:val="32"/>
        </w:rPr>
        <w:t>It</w:t>
      </w:r>
      <w:r w:rsidR="00047ECF">
        <w:rPr>
          <w:rFonts w:asciiTheme="minorHAnsi" w:hAnsiTheme="minorHAnsi" w:cstheme="minorHAnsi"/>
          <w:color w:val="0000FF"/>
          <w:sz w:val="32"/>
          <w:szCs w:val="32"/>
        </w:rPr>
        <w:t>'</w:t>
      </w:r>
      <w:r w:rsidRPr="00955EE5">
        <w:rPr>
          <w:rFonts w:asciiTheme="minorHAnsi" w:hAnsiTheme="minorHAnsi" w:cstheme="minorHAnsi"/>
          <w:color w:val="0000FF"/>
          <w:sz w:val="32"/>
          <w:szCs w:val="32"/>
        </w:rPr>
        <w:t>s time to start you</w:t>
      </w:r>
      <w:r w:rsidR="00047ECF">
        <w:rPr>
          <w:rFonts w:asciiTheme="minorHAnsi" w:hAnsiTheme="minorHAnsi" w:cstheme="minorHAnsi"/>
          <w:color w:val="0000FF"/>
          <w:sz w:val="32"/>
          <w:szCs w:val="32"/>
        </w:rPr>
        <w:t>r</w:t>
      </w:r>
      <w:r w:rsidRPr="00955EE5">
        <w:rPr>
          <w:rFonts w:asciiTheme="minorHAnsi" w:hAnsiTheme="minorHAnsi" w:cstheme="minorHAnsi"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let the next person in line begin their quest. Don</w:t>
      </w:r>
      <w:r w:rsidR="00047ECF">
        <w:rPr>
          <w:rFonts w:asciiTheme="minorHAnsi" w:hAnsiTheme="minorHAnsi" w:cstheme="minorHAnsi"/>
          <w:color w:val="0000FF"/>
          <w:sz w:val="32"/>
          <w:szCs w:val="32"/>
        </w:rPr>
        <w:t>'</w:t>
      </w:r>
      <w:r w:rsidRPr="00955EE5">
        <w:rPr>
          <w:rFonts w:asciiTheme="minorHAnsi" w:hAnsiTheme="minorHAnsi" w:cstheme="minorHAnsi"/>
          <w:color w:val="0000FF"/>
          <w:sz w:val="32"/>
          <w:szCs w:val="32"/>
        </w:rPr>
        <w:t>t worry</w:t>
      </w:r>
      <w:r w:rsidR="00047ECF">
        <w:rPr>
          <w:rFonts w:asciiTheme="minorHAnsi" w:hAnsiTheme="minorHAnsi" w:cstheme="minorHAnsi"/>
          <w:color w:val="0000FF"/>
          <w:sz w:val="32"/>
          <w:szCs w:val="32"/>
        </w:rPr>
        <w:t>;</w:t>
      </w:r>
      <w:r w:rsidRPr="00955EE5">
        <w:rPr>
          <w:rFonts w:asciiTheme="minorHAnsi" w:hAnsiTheme="minorHAnsi" w:cstheme="minorHAnsi"/>
          <w:color w:val="0000FF"/>
          <w:sz w:val="32"/>
          <w:szCs w:val="32"/>
        </w:rPr>
        <w:t xml:space="preserve"> you will have four chances to find your Christmas Treasure.</w:t>
      </w:r>
    </w:p>
    <w:p w14:paraId="42D2DAC3" w14:textId="77777777" w:rsidR="00B530F1" w:rsidRPr="00955EE5" w:rsidRDefault="00B530F1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E1F4B33" w14:textId="77777777" w:rsidR="00B530F1" w:rsidRPr="00955EE5" w:rsidRDefault="00CE7997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0194ADA3" w14:textId="77777777" w:rsidR="00B530F1" w:rsidRPr="00955EE5" w:rsidRDefault="00CE7997">
      <w:pPr>
        <w:pStyle w:val="Heading1"/>
        <w:rPr>
          <w:rFonts w:asciiTheme="minorHAnsi" w:hAnsiTheme="minorHAnsi" w:cstheme="minorHAnsi"/>
          <w:sz w:val="32"/>
          <w:szCs w:val="32"/>
        </w:rPr>
      </w:pPr>
      <w:r w:rsidRPr="00955EE5">
        <w:rPr>
          <w:rFonts w:asciiTheme="minorHAnsi" w:hAnsiTheme="minorHAnsi" w:cstheme="minorHAnsi"/>
          <w:sz w:val="32"/>
          <w:szCs w:val="32"/>
        </w:rPr>
        <w:lastRenderedPageBreak/>
        <w:t>Christmas 1</w:t>
      </w:r>
    </w:p>
    <w:p w14:paraId="3FD5EBFB" w14:textId="77777777" w:rsidR="00B530F1" w:rsidRPr="00955EE5" w:rsidRDefault="00B530F1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CCAC4A5" w14:textId="37FA7B5E" w:rsidR="00B530F1" w:rsidRPr="00955EE5" w:rsidRDefault="00CE799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How many reindeer does Santa Claus have? 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a. Santa has eight reindeer.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b. Santa has nine reindeer.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c. Santa does not have reindeer</w:t>
      </w:r>
      <w:r w:rsidR="00047ECF">
        <w:rPr>
          <w:rFonts w:asciiTheme="minorHAnsi" w:hAnsiTheme="minorHAnsi" w:cstheme="minorHAnsi"/>
          <w:b/>
          <w:bCs/>
          <w:color w:val="FF0000"/>
          <w:sz w:val="32"/>
          <w:szCs w:val="32"/>
        </w:rPr>
        <w:t>, and t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>hey are caribou.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Pr="00E94514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 xml:space="preserve">d. Santa has a whole herd of reindeer-- we only know about his favorite ones.  </w:t>
      </w:r>
    </w:p>
    <w:p w14:paraId="59E69F51" w14:textId="77777777" w:rsidR="00B530F1" w:rsidRPr="00955EE5" w:rsidRDefault="00B530F1">
      <w:pPr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7F7ADB29" w14:textId="183449FE" w:rsidR="00B530F1" w:rsidRPr="00955EE5" w:rsidRDefault="00CE7997" w:rsidP="00E94514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HO </w:t>
      </w:r>
      <w:proofErr w:type="spellStart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</w:t>
      </w:r>
      <w:proofErr w:type="spellEnd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</w:t>
      </w:r>
      <w:proofErr w:type="gramStart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  HO</w:t>
      </w:r>
      <w:proofErr w:type="gramEnd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……Which one is the answer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?</w:t>
      </w:r>
    </w:p>
    <w:p w14:paraId="2736B3F3" w14:textId="77777777" w:rsidR="00B530F1" w:rsidRPr="00955EE5" w:rsidRDefault="00CE7997" w:rsidP="00E94514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If answer a:  Your present is on the third chair </w:t>
      </w:r>
    </w:p>
    <w:p w14:paraId="78A23516" w14:textId="77777777" w:rsidR="00B530F1" w:rsidRPr="00955EE5" w:rsidRDefault="00CE7997" w:rsidP="00E94514">
      <w:pPr>
        <w:ind w:left="3600" w:firstLine="7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from the left of the dining room </w:t>
      </w:r>
    </w:p>
    <w:p w14:paraId="01DB7599" w14:textId="77777777" w:rsidR="00B530F1" w:rsidRPr="00955EE5" w:rsidRDefault="00CE7997" w:rsidP="00E94514">
      <w:pPr>
        <w:ind w:left="43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table.</w:t>
      </w:r>
    </w:p>
    <w:p w14:paraId="5B3B1192" w14:textId="77777777" w:rsidR="00B530F1" w:rsidRPr="00955EE5" w:rsidRDefault="00CE7997" w:rsidP="00E94514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If answer b: Your present is under the pool table.</w:t>
      </w:r>
    </w:p>
    <w:p w14:paraId="041E0794" w14:textId="7F2B6A99" w:rsidR="00B530F1" w:rsidRPr="00047ECF" w:rsidRDefault="00CE7997" w:rsidP="00E94514">
      <w:pPr>
        <w:ind w:left="1440"/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047ECF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If answer c: Your present is under mom and Santa</w:t>
      </w:r>
      <w:r w:rsidR="00047ECF" w:rsidRPr="00047ECF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'</w:t>
      </w:r>
      <w:r w:rsidRPr="00047ECF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 xml:space="preserve">s </w:t>
      </w:r>
    </w:p>
    <w:p w14:paraId="0F1574B6" w14:textId="77777777" w:rsidR="00B530F1" w:rsidRPr="00047ECF" w:rsidRDefault="00CE7997" w:rsidP="00E94514">
      <w:pPr>
        <w:ind w:left="3600" w:firstLine="720"/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047ECF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bed</w:t>
      </w:r>
    </w:p>
    <w:p w14:paraId="452B2995" w14:textId="18EEF450" w:rsidR="00B530F1" w:rsidRPr="00955EE5" w:rsidRDefault="00CE7997" w:rsidP="00E94514">
      <w:pPr>
        <w:pStyle w:val="BodyText"/>
        <w:ind w:left="1440"/>
        <w:rPr>
          <w:rFonts w:asciiTheme="minorHAnsi" w:hAnsiTheme="minorHAnsi" w:cstheme="minorHAnsi"/>
          <w:sz w:val="32"/>
          <w:szCs w:val="32"/>
        </w:rPr>
      </w:pPr>
      <w:r w:rsidRPr="00955EE5">
        <w:rPr>
          <w:rFonts w:asciiTheme="minorHAnsi" w:hAnsiTheme="minorHAnsi" w:cstheme="minorHAnsi"/>
          <w:sz w:val="32"/>
          <w:szCs w:val="32"/>
        </w:rPr>
        <w:t>If answer d: You</w:t>
      </w:r>
      <w:r w:rsidR="00047ECF">
        <w:rPr>
          <w:rFonts w:asciiTheme="minorHAnsi" w:hAnsiTheme="minorHAnsi" w:cstheme="minorHAnsi"/>
          <w:sz w:val="32"/>
          <w:szCs w:val="32"/>
        </w:rPr>
        <w:t>'re</w:t>
      </w:r>
      <w:r w:rsidRPr="00955EE5">
        <w:rPr>
          <w:rFonts w:asciiTheme="minorHAnsi" w:hAnsiTheme="minorHAnsi" w:cstheme="minorHAnsi"/>
          <w:sz w:val="32"/>
          <w:szCs w:val="32"/>
        </w:rPr>
        <w:t xml:space="preserve"> present in the left</w:t>
      </w:r>
      <w:r w:rsidR="00047ECF">
        <w:rPr>
          <w:rFonts w:asciiTheme="minorHAnsi" w:hAnsiTheme="minorHAnsi" w:cstheme="minorHAnsi"/>
          <w:sz w:val="32"/>
          <w:szCs w:val="32"/>
        </w:rPr>
        <w:t>-</w:t>
      </w:r>
      <w:r w:rsidRPr="00955EE5">
        <w:rPr>
          <w:rFonts w:asciiTheme="minorHAnsi" w:hAnsiTheme="minorHAnsi" w:cstheme="minorHAnsi"/>
          <w:sz w:val="32"/>
          <w:szCs w:val="32"/>
        </w:rPr>
        <w:t xml:space="preserve">hand saddle </w:t>
      </w:r>
    </w:p>
    <w:p w14:paraId="23E70D33" w14:textId="46B5FB40" w:rsidR="00B530F1" w:rsidRPr="00955EE5" w:rsidRDefault="00CE7997" w:rsidP="00E94514">
      <w:pPr>
        <w:pStyle w:val="BodyText"/>
        <w:ind w:left="3600" w:firstLine="720"/>
        <w:rPr>
          <w:rFonts w:asciiTheme="minorHAnsi" w:hAnsiTheme="minorHAnsi" w:cstheme="minorHAnsi"/>
          <w:color w:val="000000"/>
          <w:sz w:val="32"/>
          <w:szCs w:val="32"/>
        </w:rPr>
      </w:pPr>
      <w:r w:rsidRPr="00955EE5">
        <w:rPr>
          <w:rFonts w:asciiTheme="minorHAnsi" w:hAnsiTheme="minorHAnsi" w:cstheme="minorHAnsi"/>
          <w:sz w:val="32"/>
          <w:szCs w:val="32"/>
        </w:rPr>
        <w:t>back of Santa</w:t>
      </w:r>
      <w:r w:rsidR="00047ECF">
        <w:rPr>
          <w:rFonts w:asciiTheme="minorHAnsi" w:hAnsiTheme="minorHAnsi" w:cstheme="minorHAnsi"/>
          <w:sz w:val="32"/>
          <w:szCs w:val="32"/>
        </w:rPr>
        <w:t>'</w:t>
      </w:r>
      <w:r w:rsidRPr="00955EE5">
        <w:rPr>
          <w:rFonts w:asciiTheme="minorHAnsi" w:hAnsiTheme="minorHAnsi" w:cstheme="minorHAnsi"/>
          <w:sz w:val="32"/>
          <w:szCs w:val="32"/>
        </w:rPr>
        <w:t>s bike.</w:t>
      </w:r>
    </w:p>
    <w:p w14:paraId="71F22FB9" w14:textId="77777777" w:rsidR="00B530F1" w:rsidRPr="00955EE5" w:rsidRDefault="00CE7997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731DB002" w14:textId="77777777" w:rsidR="00B530F1" w:rsidRPr="00955EE5" w:rsidRDefault="00CE7997">
      <w:pPr>
        <w:pStyle w:val="Heading1"/>
        <w:rPr>
          <w:rFonts w:asciiTheme="minorHAnsi" w:hAnsiTheme="minorHAnsi" w:cstheme="minorHAnsi"/>
          <w:sz w:val="32"/>
          <w:szCs w:val="32"/>
        </w:rPr>
      </w:pPr>
      <w:r w:rsidRPr="00955EE5">
        <w:rPr>
          <w:rFonts w:asciiTheme="minorHAnsi" w:hAnsiTheme="minorHAnsi" w:cstheme="minorHAnsi"/>
          <w:sz w:val="32"/>
          <w:szCs w:val="32"/>
        </w:rPr>
        <w:lastRenderedPageBreak/>
        <w:t>Christmas 2</w:t>
      </w:r>
    </w:p>
    <w:p w14:paraId="54F63AD4" w14:textId="77777777" w:rsidR="00B530F1" w:rsidRPr="00955EE5" w:rsidRDefault="00B530F1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53BCBD5" w14:textId="77777777" w:rsidR="00B530F1" w:rsidRPr="00955EE5" w:rsidRDefault="00CE799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>Two brothers we are,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Belonging to Santa,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Great burdens we bear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By which we are bitterly pressed;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The truth is to say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 xml:space="preserve">We are full </w:t>
      </w:r>
      <w:proofErr w:type="gramStart"/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>all the day</w:t>
      </w:r>
      <w:proofErr w:type="gramEnd"/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And empty when we go to rest.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What can we be?</w:t>
      </w:r>
    </w:p>
    <w:p w14:paraId="44F44F3A" w14:textId="77777777" w:rsidR="00E94514" w:rsidRPr="00955EE5" w:rsidRDefault="00E94514" w:rsidP="00E94514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t>Santa's boots.</w:t>
      </w:r>
    </w:p>
    <w:p w14:paraId="620764AC" w14:textId="77777777" w:rsidR="00B530F1" w:rsidRPr="00955EE5" w:rsidRDefault="00B530F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0AE0076" w14:textId="77777777" w:rsidR="00B530F1" w:rsidRPr="00955EE5" w:rsidRDefault="00B530F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E5490E0" w14:textId="1C744A92" w:rsidR="00B530F1" w:rsidRPr="00955EE5" w:rsidRDefault="00CE799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Find the place of Santa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'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s twins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and you will find your present</w:t>
      </w:r>
      <w:r w:rsidRPr="00955EE5">
        <w:rPr>
          <w:rFonts w:asciiTheme="minorHAnsi" w:hAnsiTheme="minorHAnsi" w:cstheme="minorHAnsi"/>
          <w:b/>
          <w:bCs/>
          <w:sz w:val="32"/>
          <w:szCs w:val="32"/>
        </w:rPr>
        <w:t>.</w:t>
      </w:r>
    </w:p>
    <w:p w14:paraId="1553BFF6" w14:textId="77777777" w:rsidR="00E94514" w:rsidRPr="00955EE5" w:rsidRDefault="00E94514" w:rsidP="00E94514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t>Santa's boots.</w:t>
      </w:r>
    </w:p>
    <w:p w14:paraId="4D46AB54" w14:textId="77777777" w:rsidR="00B530F1" w:rsidRPr="00955EE5" w:rsidRDefault="00CE7997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br w:type="page"/>
      </w:r>
      <w:r w:rsidRPr="00955EE5">
        <w:rPr>
          <w:rFonts w:asciiTheme="minorHAnsi" w:hAnsiTheme="minorHAnsi" w:cstheme="minorHAnsi"/>
          <w:b/>
          <w:bCs/>
          <w:sz w:val="32"/>
          <w:szCs w:val="32"/>
        </w:rPr>
        <w:lastRenderedPageBreak/>
        <w:t>____</w:t>
      </w:r>
    </w:p>
    <w:p w14:paraId="2B279A12" w14:textId="77777777" w:rsidR="00B530F1" w:rsidRPr="00955EE5" w:rsidRDefault="00CE7997">
      <w:pPr>
        <w:pStyle w:val="NormalWeb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955EE5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3</w:t>
      </w:r>
    </w:p>
    <w:p w14:paraId="6BFEEF61" w14:textId="77777777" w:rsidR="00E94514" w:rsidRPr="00955EE5" w:rsidRDefault="00CE7997" w:rsidP="00E94514">
      <w:pPr>
        <w:pStyle w:val="NormalWeb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y did the Christmas cookie go to the doctor?</w:t>
      </w:r>
      <w:r w:rsidRPr="00955EE5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="00E94514" w:rsidRPr="00955EE5">
        <w:rPr>
          <w:rFonts w:asciiTheme="minorHAnsi" w:hAnsiTheme="minorHAnsi" w:cstheme="minorHAnsi"/>
          <w:b/>
          <w:bCs/>
          <w:color w:val="000000"/>
          <w:sz w:val="32"/>
          <w:szCs w:val="32"/>
        </w:rPr>
        <w:t>It was feeling crummy!</w:t>
      </w:r>
    </w:p>
    <w:p w14:paraId="294E753D" w14:textId="2E324AE9" w:rsidR="00B530F1" w:rsidRPr="00955EE5" w:rsidRDefault="00B530F1">
      <w:pPr>
        <w:pStyle w:val="NormalWeb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41F470B0" w14:textId="04F0E594" w:rsidR="00B530F1" w:rsidRPr="00955EE5" w:rsidRDefault="00CE7997">
      <w:pPr>
        <w:pStyle w:val="NormalWeb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proofErr w:type="gramStart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So</w:t>
      </w:r>
      <w:proofErr w:type="gramEnd"/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tell me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where do you find cookies? Go there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and you will find your present.</w:t>
      </w:r>
    </w:p>
    <w:p w14:paraId="5993ED5F" w14:textId="7F3AC1FF" w:rsidR="00B530F1" w:rsidRPr="00955EE5" w:rsidRDefault="00E94514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Cookie </w:t>
      </w:r>
      <w:r w:rsidR="00047ECF">
        <w:rPr>
          <w:rFonts w:asciiTheme="minorHAnsi" w:hAnsiTheme="minorHAnsi" w:cstheme="minorHAnsi"/>
          <w:b/>
          <w:bCs/>
          <w:sz w:val="32"/>
          <w:szCs w:val="32"/>
        </w:rPr>
        <w:t>j</w:t>
      </w:r>
      <w:r>
        <w:rPr>
          <w:rFonts w:asciiTheme="minorHAnsi" w:hAnsiTheme="minorHAnsi" w:cstheme="minorHAnsi"/>
          <w:b/>
          <w:bCs/>
          <w:sz w:val="32"/>
          <w:szCs w:val="32"/>
        </w:rPr>
        <w:t>ar</w:t>
      </w:r>
    </w:p>
    <w:p w14:paraId="1B0642C2" w14:textId="77777777" w:rsidR="00B530F1" w:rsidRPr="00955EE5" w:rsidRDefault="00CE7997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5A3BDFDF" w14:textId="77777777" w:rsidR="00B530F1" w:rsidRPr="00955EE5" w:rsidRDefault="00CE7997">
      <w:pPr>
        <w:pStyle w:val="NormalWeb"/>
        <w:jc w:val="center"/>
        <w:rPr>
          <w:rFonts w:asciiTheme="minorHAnsi" w:hAnsiTheme="minorHAnsi" w:cstheme="minorHAnsi"/>
          <w:b/>
          <w:bCs/>
          <w:color w:val="80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800000"/>
          <w:sz w:val="32"/>
          <w:szCs w:val="32"/>
        </w:rPr>
        <w:lastRenderedPageBreak/>
        <w:t xml:space="preserve"> Christmas 4</w:t>
      </w:r>
    </w:p>
    <w:p w14:paraId="46084E38" w14:textId="5BE2EB6B" w:rsidR="00B530F1" w:rsidRPr="00955EE5" w:rsidRDefault="00CE7997">
      <w:pPr>
        <w:pStyle w:val="BodyText2"/>
        <w:rPr>
          <w:rFonts w:asciiTheme="minorHAnsi" w:hAnsiTheme="minorHAnsi" w:cstheme="minorHAnsi"/>
          <w:sz w:val="32"/>
          <w:szCs w:val="32"/>
        </w:rPr>
      </w:pPr>
      <w:r w:rsidRPr="00955EE5">
        <w:rPr>
          <w:rFonts w:asciiTheme="minorHAnsi" w:hAnsiTheme="minorHAnsi" w:cstheme="minorHAnsi"/>
          <w:sz w:val="32"/>
          <w:szCs w:val="32"/>
        </w:rPr>
        <w:t>If Santa and a polar bear were to scratch a piece of foam</w:t>
      </w:r>
      <w:r w:rsidR="00047ECF">
        <w:rPr>
          <w:rFonts w:asciiTheme="minorHAnsi" w:hAnsiTheme="minorHAnsi" w:cstheme="minorHAnsi"/>
          <w:sz w:val="32"/>
          <w:szCs w:val="32"/>
        </w:rPr>
        <w:t>,</w:t>
      </w:r>
      <w:r w:rsidRPr="00955EE5">
        <w:rPr>
          <w:rFonts w:asciiTheme="minorHAnsi" w:hAnsiTheme="minorHAnsi" w:cstheme="minorHAnsi"/>
          <w:sz w:val="32"/>
          <w:szCs w:val="32"/>
        </w:rPr>
        <w:t xml:space="preserve"> who would scratch it harder, Santa or the polar bear?</w:t>
      </w:r>
    </w:p>
    <w:p w14:paraId="28C0F0F3" w14:textId="43A46935" w:rsidR="00E94514" w:rsidRPr="00955EE5" w:rsidRDefault="00E94514" w:rsidP="00E94514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000000"/>
          <w:sz w:val="32"/>
          <w:szCs w:val="32"/>
        </w:rPr>
        <w:t xml:space="preserve">Santa, because he has </w:t>
      </w:r>
      <w:r w:rsidR="00047ECF">
        <w:rPr>
          <w:rFonts w:asciiTheme="minorHAnsi" w:hAnsiTheme="minorHAnsi" w:cstheme="minorHAnsi"/>
          <w:b/>
          <w:bCs/>
          <w:color w:val="000000"/>
          <w:sz w:val="32"/>
          <w:szCs w:val="32"/>
        </w:rPr>
        <w:t>C</w:t>
      </w:r>
      <w:r w:rsidRPr="00955EE5">
        <w:rPr>
          <w:rFonts w:asciiTheme="minorHAnsi" w:hAnsiTheme="minorHAnsi" w:cstheme="minorHAnsi"/>
          <w:b/>
          <w:bCs/>
          <w:color w:val="000000"/>
          <w:sz w:val="32"/>
          <w:szCs w:val="32"/>
        </w:rPr>
        <w:t>laus (claws) and the</w:t>
      </w:r>
    </w:p>
    <w:p w14:paraId="0CE85819" w14:textId="77777777" w:rsidR="00E94514" w:rsidRPr="00955EE5" w:rsidRDefault="00E94514" w:rsidP="00E94514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000000"/>
          <w:sz w:val="32"/>
          <w:szCs w:val="32"/>
        </w:rPr>
        <w:t>bear has paws.</w:t>
      </w:r>
    </w:p>
    <w:p w14:paraId="47AD9CE0" w14:textId="77777777" w:rsidR="00B530F1" w:rsidRPr="00955EE5" w:rsidRDefault="00B530F1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6A6811BE" w14:textId="77777777" w:rsidR="00B530F1" w:rsidRPr="00955EE5" w:rsidRDefault="00B530F1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357D9418" w14:textId="5B22487C" w:rsidR="00B530F1" w:rsidRPr="00955EE5" w:rsidRDefault="00CE799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>If Santa was to come to our house and you wanted home to sit next to you at the table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where would he sit? Go there</w:t>
      </w:r>
      <w:r w:rsidR="00047ECF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955EE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and you will find your present.</w:t>
      </w:r>
    </w:p>
    <w:p w14:paraId="096DD73C" w14:textId="390285F8" w:rsidR="00E94514" w:rsidRPr="00DE3565" w:rsidRDefault="00E94514" w:rsidP="00E94514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DE3565">
        <w:rPr>
          <w:rFonts w:asciiTheme="minorHAnsi" w:hAnsiTheme="minorHAnsi" w:cstheme="minorHAnsi"/>
          <w:b/>
          <w:bCs/>
          <w:sz w:val="32"/>
          <w:szCs w:val="32"/>
        </w:rPr>
        <w:t>In</w:t>
      </w:r>
      <w:r w:rsidR="00047ECF">
        <w:rPr>
          <w:rFonts w:asciiTheme="minorHAnsi" w:hAnsiTheme="minorHAnsi" w:cstheme="minorHAnsi"/>
          <w:b/>
          <w:bCs/>
          <w:sz w:val="32"/>
          <w:szCs w:val="32"/>
        </w:rPr>
        <w:t>-</w:t>
      </w:r>
      <w:r w:rsidRPr="00DE3565">
        <w:rPr>
          <w:rFonts w:asciiTheme="minorHAnsi" w:hAnsiTheme="minorHAnsi" w:cstheme="minorHAnsi"/>
          <w:b/>
          <w:bCs/>
          <w:sz w:val="32"/>
          <w:szCs w:val="32"/>
        </w:rPr>
        <w:t xml:space="preserve">chair next to </w:t>
      </w:r>
      <w:r w:rsidR="00047ECF">
        <w:rPr>
          <w:rFonts w:asciiTheme="minorHAnsi" w:hAnsiTheme="minorHAnsi" w:cstheme="minorHAnsi"/>
          <w:b/>
          <w:bCs/>
          <w:sz w:val="32"/>
          <w:szCs w:val="32"/>
        </w:rPr>
        <w:t xml:space="preserve">the </w:t>
      </w:r>
      <w:r w:rsidRPr="00DE3565">
        <w:rPr>
          <w:rFonts w:asciiTheme="minorHAnsi" w:hAnsiTheme="minorHAnsi" w:cstheme="minorHAnsi"/>
          <w:b/>
          <w:bCs/>
          <w:sz w:val="32"/>
          <w:szCs w:val="32"/>
        </w:rPr>
        <w:t>child</w:t>
      </w:r>
    </w:p>
    <w:p w14:paraId="2DA7300A" w14:textId="77777777" w:rsidR="00B530F1" w:rsidRPr="00955EE5" w:rsidRDefault="00B530F1">
      <w:pPr>
        <w:pStyle w:val="NormalWeb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01EAC8E0" w14:textId="77777777" w:rsidR="00B530F1" w:rsidRPr="00955EE5" w:rsidRDefault="00B530F1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4CE0C85A" w14:textId="2FA2A6C2" w:rsidR="00CE7997" w:rsidRPr="00955EE5" w:rsidRDefault="00CE7997" w:rsidP="00047ECF">
      <w:pPr>
        <w:pStyle w:val="Heading1"/>
        <w:jc w:val="left"/>
        <w:rPr>
          <w:rFonts w:asciiTheme="minorHAnsi" w:hAnsiTheme="minorHAnsi" w:cstheme="minorHAnsi"/>
          <w:b w:val="0"/>
          <w:bCs w:val="0"/>
          <w:sz w:val="32"/>
          <w:szCs w:val="32"/>
        </w:rPr>
      </w:pPr>
    </w:p>
    <w:sectPr w:rsidR="00CE7997" w:rsidRPr="00955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zExtTQ1MzQzMDdR0lEKTi0uzszPAykwqgUADRAWoiwAAAA="/>
  </w:docVars>
  <w:rsids>
    <w:rsidRoot w:val="00955EE5"/>
    <w:rsid w:val="00020CFD"/>
    <w:rsid w:val="00047ECF"/>
    <w:rsid w:val="00955EE5"/>
    <w:rsid w:val="00B530F1"/>
    <w:rsid w:val="00CE7997"/>
    <w:rsid w:val="00DA2651"/>
    <w:rsid w:val="00E94514"/>
    <w:rsid w:val="00EE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E563E8"/>
  <w15:chartTrackingRefBased/>
  <w15:docId w15:val="{724A60E6-AD41-4EBC-877B-30B5877EF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color w:val="993300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odyText">
    <w:name w:val="Body Text"/>
    <w:basedOn w:val="Normal"/>
    <w:semiHidden/>
    <w:rPr>
      <w:rFonts w:ascii="Comic Sans MS" w:hAnsi="Comic Sans MS"/>
      <w:b/>
      <w:bCs/>
      <w:color w:val="339966"/>
      <w:sz w:val="20"/>
    </w:rPr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color w:val="FF0000"/>
    </w:rPr>
  </w:style>
  <w:style w:type="paragraph" w:styleId="Subtitle">
    <w:name w:val="Subtitle"/>
    <w:basedOn w:val="Normal"/>
    <w:qFormat/>
    <w:pPr>
      <w:jc w:val="center"/>
    </w:pPr>
    <w:rPr>
      <w:rFonts w:ascii="Comic Sans MS" w:hAnsi="Comic Sans MS"/>
      <w:b/>
      <w:bCs/>
      <w:color w:val="FF0000"/>
      <w:sz w:val="36"/>
    </w:rPr>
  </w:style>
  <w:style w:type="character" w:styleId="Hyperlink">
    <w:name w:val="Hyperlink"/>
    <w:basedOn w:val="DefaultParagraphFont"/>
    <w:semiHidden/>
    <w:rPr>
      <w:color w:val="3300FF"/>
      <w:u w:val="single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jc w:val="center"/>
    </w:pPr>
    <w:rPr>
      <w:rFonts w:ascii="Comic Sans MS" w:hAnsi="Comic Sans MS"/>
      <w:b/>
      <w:bCs/>
      <w:color w:val="FF0000"/>
      <w:sz w:val="3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AECC0-605F-409C-BBBC-3DF54E30D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subject/>
  <dc:creator>bewell</dc:creator>
  <cp:keywords/>
  <dc:description/>
  <cp:lastModifiedBy>BARRY EWELL</cp:lastModifiedBy>
  <cp:revision>3</cp:revision>
  <cp:lastPrinted>2001-12-24T01:47:00Z</cp:lastPrinted>
  <dcterms:created xsi:type="dcterms:W3CDTF">2022-06-26T18:55:00Z</dcterms:created>
  <dcterms:modified xsi:type="dcterms:W3CDTF">2022-06-26T18:59:00Z</dcterms:modified>
</cp:coreProperties>
</file>